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B3FC99" w14:textId="77777777" w:rsidR="001B620D" w:rsidRDefault="001B620D" w:rsidP="001B620D">
      <w:pPr>
        <w:jc w:val="center"/>
      </w:pPr>
      <w:r>
        <w:rPr>
          <w:noProof/>
        </w:rPr>
        <w:drawing>
          <wp:inline distT="0" distB="0" distL="0" distR="0" wp14:anchorId="2F7AB274" wp14:editId="111CD174">
            <wp:extent cx="5943600" cy="1414780"/>
            <wp:effectExtent l="0" t="0" r="0" b="0"/>
            <wp:docPr id="360364764" name="Picture 1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64764" name="Picture 1" descr="A blue text on a black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E8061" w14:textId="77777777" w:rsidR="001B620D" w:rsidRDefault="001B620D" w:rsidP="001B620D"/>
    <w:p w14:paraId="1BBFDA63" w14:textId="77777777" w:rsidR="001B620D" w:rsidRPr="009D15CB" w:rsidRDefault="001B620D" w:rsidP="001B620D">
      <w:pPr>
        <w:jc w:val="center"/>
        <w:rPr>
          <w:b/>
          <w:bCs/>
          <w:sz w:val="32"/>
          <w:szCs w:val="32"/>
        </w:rPr>
      </w:pPr>
      <w:r w:rsidRPr="009D15CB">
        <w:rPr>
          <w:b/>
          <w:bCs/>
          <w:sz w:val="40"/>
          <w:szCs w:val="40"/>
        </w:rPr>
        <w:t>Online Certifications and Training for Business Skills</w:t>
      </w:r>
    </w:p>
    <w:p w14:paraId="2A29D6F1" w14:textId="77777777" w:rsidR="001B620D" w:rsidRDefault="001B620D" w:rsidP="001B620D">
      <w:pPr>
        <w:jc w:val="center"/>
        <w:rPr>
          <w:sz w:val="32"/>
          <w:szCs w:val="32"/>
        </w:rPr>
      </w:pPr>
    </w:p>
    <w:p w14:paraId="2227A043" w14:textId="77777777" w:rsidR="001B620D" w:rsidRDefault="001B620D" w:rsidP="001B620D">
      <w:pPr>
        <w:rPr>
          <w:sz w:val="32"/>
          <w:szCs w:val="32"/>
        </w:rPr>
      </w:pPr>
      <w:r>
        <w:rPr>
          <w:sz w:val="32"/>
          <w:szCs w:val="32"/>
        </w:rPr>
        <w:t xml:space="preserve">FREE Certifications for </w:t>
      </w:r>
      <w:r w:rsidRPr="00381A6A">
        <w:rPr>
          <w:sz w:val="32"/>
          <w:szCs w:val="32"/>
          <w:u w:val="single"/>
        </w:rPr>
        <w:t>you</w:t>
      </w:r>
      <w:r>
        <w:rPr>
          <w:sz w:val="32"/>
          <w:szCs w:val="32"/>
        </w:rPr>
        <w:t xml:space="preserve"> or your </w:t>
      </w:r>
      <w:r w:rsidRPr="00381A6A">
        <w:rPr>
          <w:sz w:val="32"/>
          <w:szCs w:val="32"/>
          <w:u w:val="single"/>
        </w:rPr>
        <w:t>employees</w:t>
      </w:r>
      <w:r>
        <w:rPr>
          <w:sz w:val="32"/>
          <w:szCs w:val="32"/>
        </w:rPr>
        <w:t>!</w:t>
      </w:r>
    </w:p>
    <w:p w14:paraId="653BF378" w14:textId="77777777" w:rsidR="001B620D" w:rsidRDefault="001B620D" w:rsidP="001B620D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8" w:history="1">
        <w:r w:rsidRPr="009D15CB">
          <w:rPr>
            <w:rStyle w:val="Hyperlink"/>
            <w:sz w:val="32"/>
            <w:szCs w:val="32"/>
          </w:rPr>
          <w:t>Lean Six Sigma White Belt Certification</w:t>
        </w:r>
      </w:hyperlink>
    </w:p>
    <w:p w14:paraId="47F82739" w14:textId="77777777" w:rsidR="001B620D" w:rsidRDefault="001B620D" w:rsidP="001B620D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9" w:history="1">
        <w:r w:rsidRPr="009D15CB">
          <w:rPr>
            <w:rStyle w:val="Hyperlink"/>
            <w:sz w:val="32"/>
            <w:szCs w:val="32"/>
          </w:rPr>
          <w:t>Project Management Essentials Certification</w:t>
        </w:r>
      </w:hyperlink>
    </w:p>
    <w:p w14:paraId="16058D60" w14:textId="77777777" w:rsidR="001B620D" w:rsidRDefault="001B620D" w:rsidP="001B620D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10" w:history="1">
        <w:r w:rsidRPr="009D15CB">
          <w:rPr>
            <w:rStyle w:val="Hyperlink"/>
            <w:sz w:val="32"/>
            <w:szCs w:val="32"/>
          </w:rPr>
          <w:t>Business Management Essentials Certification</w:t>
        </w:r>
      </w:hyperlink>
    </w:p>
    <w:p w14:paraId="6E0D6347" w14:textId="77777777" w:rsidR="001B620D" w:rsidRDefault="001B620D" w:rsidP="001B620D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11" w:history="1">
        <w:r w:rsidRPr="009D15CB">
          <w:rPr>
            <w:rStyle w:val="Hyperlink"/>
            <w:sz w:val="32"/>
            <w:szCs w:val="32"/>
          </w:rPr>
          <w:t>More FREE Programs</w:t>
        </w:r>
      </w:hyperlink>
    </w:p>
    <w:p w14:paraId="12A69EF8" w14:textId="77777777" w:rsidR="001B620D" w:rsidRDefault="001B620D" w:rsidP="001B620D">
      <w:pPr>
        <w:rPr>
          <w:sz w:val="32"/>
          <w:szCs w:val="32"/>
        </w:rPr>
      </w:pPr>
    </w:p>
    <w:p w14:paraId="1D2D5375" w14:textId="77777777" w:rsidR="001B620D" w:rsidRDefault="001B620D" w:rsidP="001B620D">
      <w:pPr>
        <w:rPr>
          <w:sz w:val="32"/>
          <w:szCs w:val="32"/>
        </w:rPr>
      </w:pPr>
      <w:r>
        <w:rPr>
          <w:sz w:val="32"/>
          <w:szCs w:val="32"/>
        </w:rPr>
        <w:t>BOOST Your Resume with these HIGH-DEMAND Certifications!</w:t>
      </w:r>
    </w:p>
    <w:p w14:paraId="6EE76E4B" w14:textId="77777777" w:rsidR="001B620D" w:rsidRDefault="001B620D" w:rsidP="001B620D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2" w:history="1">
        <w:r w:rsidRPr="009D15CB">
          <w:rPr>
            <w:rStyle w:val="Hyperlink"/>
            <w:sz w:val="32"/>
            <w:szCs w:val="32"/>
          </w:rPr>
          <w:t>Change Management Specialist</w:t>
        </w:r>
      </w:hyperlink>
      <w:r>
        <w:rPr>
          <w:sz w:val="32"/>
          <w:szCs w:val="32"/>
        </w:rPr>
        <w:t xml:space="preserve"> (CMS)</w:t>
      </w:r>
    </w:p>
    <w:p w14:paraId="3F7F1554" w14:textId="77777777" w:rsidR="001B620D" w:rsidRDefault="001B620D" w:rsidP="001B620D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3" w:history="1">
        <w:r w:rsidRPr="009D15CB">
          <w:rPr>
            <w:rStyle w:val="Hyperlink"/>
            <w:sz w:val="32"/>
            <w:szCs w:val="32"/>
          </w:rPr>
          <w:t>Lean Six Sigma Black Belt Professional</w:t>
        </w:r>
      </w:hyperlink>
      <w:r>
        <w:rPr>
          <w:sz w:val="32"/>
          <w:szCs w:val="32"/>
        </w:rPr>
        <w:t xml:space="preserve"> (LBBP)</w:t>
      </w:r>
    </w:p>
    <w:p w14:paraId="09620884" w14:textId="77777777" w:rsidR="001B620D" w:rsidRDefault="001B620D" w:rsidP="001B620D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4" w:history="1">
        <w:r w:rsidRPr="009D15CB">
          <w:rPr>
            <w:rStyle w:val="Hyperlink"/>
            <w:sz w:val="32"/>
            <w:szCs w:val="32"/>
          </w:rPr>
          <w:t>Project Management Qualified</w:t>
        </w:r>
      </w:hyperlink>
      <w:r>
        <w:rPr>
          <w:sz w:val="32"/>
          <w:szCs w:val="32"/>
        </w:rPr>
        <w:t xml:space="preserve"> (PMQ)</w:t>
      </w:r>
    </w:p>
    <w:p w14:paraId="10ED70FE" w14:textId="77777777" w:rsidR="001B620D" w:rsidRPr="009D15CB" w:rsidRDefault="001B620D" w:rsidP="001B620D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5" w:history="1">
        <w:r w:rsidRPr="009D15CB">
          <w:rPr>
            <w:rStyle w:val="Hyperlink"/>
            <w:sz w:val="32"/>
            <w:szCs w:val="32"/>
          </w:rPr>
          <w:t>More HIGH DEMAND Programs</w:t>
        </w:r>
      </w:hyperlink>
    </w:p>
    <w:p w14:paraId="00148D3B" w14:textId="77777777" w:rsidR="001B620D" w:rsidRDefault="001B620D" w:rsidP="001B620D"/>
    <w:p w14:paraId="3DC5D549" w14:textId="77777777" w:rsidR="001B620D" w:rsidRDefault="001B620D" w:rsidP="00104F58"/>
    <w:p w14:paraId="11F44BAB" w14:textId="77777777" w:rsidR="001B620D" w:rsidRDefault="001B620D" w:rsidP="00104F58"/>
    <w:p w14:paraId="759ACB38" w14:textId="77777777" w:rsidR="001B620D" w:rsidRDefault="001B620D" w:rsidP="00104F58"/>
    <w:p w14:paraId="300DFBB7" w14:textId="77777777" w:rsidR="001B620D" w:rsidRDefault="001B620D" w:rsidP="00104F58"/>
    <w:p w14:paraId="45D7B76B" w14:textId="77777777" w:rsidR="001B620D" w:rsidRDefault="001B620D" w:rsidP="00104F58"/>
    <w:p w14:paraId="5E83CE1C" w14:textId="77777777" w:rsidR="001B620D" w:rsidRDefault="001B620D" w:rsidP="00104F58"/>
    <w:p w14:paraId="51AB80EF" w14:textId="7FA455FD" w:rsidR="00104F58" w:rsidRDefault="00104F58" w:rsidP="00104F58">
      <w:r>
        <w:lastRenderedPageBreak/>
        <w:t>[Your Name]</w:t>
      </w:r>
      <w:r>
        <w:br/>
        <w:t>[Your Title/Position]</w:t>
      </w:r>
      <w:r>
        <w:br/>
        <w:t>[Your Company/Organization]</w:t>
      </w:r>
      <w:r>
        <w:br/>
        <w:t>[Your Address]</w:t>
      </w:r>
      <w:r>
        <w:br/>
        <w:t>[City, State, ZIP Code]</w:t>
      </w:r>
      <w:r>
        <w:br/>
        <w:t>[Email Address]</w:t>
      </w:r>
      <w:r>
        <w:br/>
        <w:t>[Phone Number]</w:t>
      </w:r>
      <w:r>
        <w:br/>
        <w:t>[Date]</w:t>
      </w:r>
    </w:p>
    <w:p w14:paraId="6CDBAC79" w14:textId="3170E03A" w:rsidR="00104F58" w:rsidRDefault="00104F58" w:rsidP="00104F58">
      <w:r>
        <w:t>[Recipient's Name]</w:t>
      </w:r>
      <w:r>
        <w:br/>
        <w:t>[Recipient's Title/Position]</w:t>
      </w:r>
      <w:r>
        <w:br/>
        <w:t>[Company Name]</w:t>
      </w:r>
      <w:r>
        <w:br/>
        <w:t>[Company Address]</w:t>
      </w:r>
      <w:r>
        <w:br/>
        <w:t>[City, State, ZIP Code]</w:t>
      </w:r>
    </w:p>
    <w:p w14:paraId="0C6ED8E4" w14:textId="77777777" w:rsidR="00104F58" w:rsidRDefault="00104F58" w:rsidP="00104F58">
      <w:r>
        <w:t>Dear [Recipient's Name],</w:t>
      </w:r>
    </w:p>
    <w:p w14:paraId="3386BDFF" w14:textId="77777777" w:rsidR="00104F58" w:rsidRDefault="00104F58" w:rsidP="00104F58">
      <w:r>
        <w:t>I am writing to highly recommend [Employee's Name] for the position of [Job Title] at [Company Name]. As [Your Title/Position] at [Your Company], I have had the pleasure of working closely with [Employee's Name] for the past [number of years].</w:t>
      </w:r>
    </w:p>
    <w:p w14:paraId="00DB4075" w14:textId="77777777" w:rsidR="00104F58" w:rsidRDefault="00104F58" w:rsidP="00104F58">
      <w:r>
        <w:t>[Employee's Name] is an exceptional professional with a proven track record of success in [mention relevant areas, such as project management, sales, or customer service]. Their dedication, expertise, and strong work ethic make them an ideal candidate for the [Job Title] position at your esteemed organization.</w:t>
      </w:r>
    </w:p>
    <w:p w14:paraId="3966DF9D" w14:textId="77777777" w:rsidR="00104F58" w:rsidRDefault="00104F58" w:rsidP="00104F58">
      <w:r>
        <w:t>[Provide specific examples of the employee's accomplishments, contributions to projects, or any other notable achievements.]</w:t>
      </w:r>
    </w:p>
    <w:p w14:paraId="3F308689" w14:textId="77777777" w:rsidR="00104F58" w:rsidRDefault="00104F58" w:rsidP="00104F58">
      <w:r>
        <w:t>In addition to their technical skills, [Employee's Name] is an excellent communicator, a team player, and a natural leader. They have consistently demonstrated the ability to [mention relevant qualities, such as problem-solving or decision-making abilities].</w:t>
      </w:r>
    </w:p>
    <w:p w14:paraId="545B6939" w14:textId="77777777" w:rsidR="00104F58" w:rsidRDefault="00104F58" w:rsidP="00104F58">
      <w:r>
        <w:t>I wholeheartedly endorse [Employee's Name]'s application for the [Job Title] position at [Company Name]. Please feel free to contact me at [Your Email Address] or [Your Phone Number] if you require any further information or have any questions.</w:t>
      </w:r>
    </w:p>
    <w:p w14:paraId="2F400391" w14:textId="77777777" w:rsidR="00104F58" w:rsidRDefault="00104F58" w:rsidP="00104F58">
      <w:r>
        <w:t xml:space="preserve">Thank you for considering [Employee's Name]'s application. I believe they will be </w:t>
      </w:r>
      <w:proofErr w:type="gramStart"/>
      <w:r>
        <w:t>a valuable asset</w:t>
      </w:r>
      <w:proofErr w:type="gramEnd"/>
      <w:r>
        <w:t xml:space="preserve"> to your team.</w:t>
      </w:r>
    </w:p>
    <w:p w14:paraId="45D593FD" w14:textId="77777777" w:rsidR="00104F58" w:rsidRDefault="00104F58" w:rsidP="00104F58"/>
    <w:p w14:paraId="3356C9D9" w14:textId="5256EBCF" w:rsidR="00104F58" w:rsidRDefault="00104F58" w:rsidP="00104F58">
      <w:r>
        <w:t>Sincerely,</w:t>
      </w:r>
    </w:p>
    <w:p w14:paraId="23C5A990" w14:textId="4AFACE38" w:rsidR="00041DD4" w:rsidRDefault="00104F58" w:rsidP="00104F58">
      <w:r>
        <w:t>[Your Name]</w:t>
      </w:r>
      <w:r>
        <w:br/>
        <w:t>[Your Title/Position]</w:t>
      </w:r>
      <w:r>
        <w:br/>
        <w:t>[Your Company/Organization]</w:t>
      </w:r>
    </w:p>
    <w:sectPr w:rsidR="00041DD4" w:rsidSect="001B620D"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BF07F" w14:textId="77777777" w:rsidR="005806A5" w:rsidRDefault="005806A5" w:rsidP="001B620D">
      <w:pPr>
        <w:spacing w:after="0" w:line="240" w:lineRule="auto"/>
      </w:pPr>
      <w:r>
        <w:separator/>
      </w:r>
    </w:p>
  </w:endnote>
  <w:endnote w:type="continuationSeparator" w:id="0">
    <w:p w14:paraId="6D72D8DE" w14:textId="77777777" w:rsidR="005806A5" w:rsidRDefault="005806A5" w:rsidP="001B6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2156C4" w14:textId="77777777" w:rsidR="005806A5" w:rsidRDefault="005806A5" w:rsidP="001B620D">
      <w:pPr>
        <w:spacing w:after="0" w:line="240" w:lineRule="auto"/>
      </w:pPr>
      <w:r>
        <w:separator/>
      </w:r>
    </w:p>
  </w:footnote>
  <w:footnote w:type="continuationSeparator" w:id="0">
    <w:p w14:paraId="60666B1C" w14:textId="77777777" w:rsidR="005806A5" w:rsidRDefault="005806A5" w:rsidP="001B62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5B9D18" w14:textId="77777777" w:rsidR="001B620D" w:rsidRPr="009D15CB" w:rsidRDefault="001B620D" w:rsidP="001B620D">
    <w:pPr>
      <w:pStyle w:val="Header"/>
      <w:jc w:val="center"/>
      <w:rPr>
        <w:b/>
        <w:bCs/>
      </w:rPr>
    </w:pPr>
    <w:r w:rsidRPr="009D15CB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A6A9DE" wp14:editId="63CF5EC5">
              <wp:simplePos x="0" y="0"/>
              <wp:positionH relativeFrom="column">
                <wp:posOffset>4448175</wp:posOffset>
              </wp:positionH>
              <wp:positionV relativeFrom="paragraph">
                <wp:posOffset>-171450</wp:posOffset>
              </wp:positionV>
              <wp:extent cx="323850" cy="581025"/>
              <wp:effectExtent l="19050" t="0" r="19050" b="47625"/>
              <wp:wrapNone/>
              <wp:docPr id="527687499" name="Arrow: Dow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3850" cy="581025"/>
                      </a:xfrm>
                      <a:prstGeom prst="downArrow">
                        <a:avLst/>
                      </a:prstGeom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EE411" id="_x0000_t67" coordsize="21600,21600" o:spt="67" adj="16200,5400" path="m0@0l@1@0@1,0@2,0@2@0,21600@0,10800,216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10800,0;0,@0;10800,21600;21600,@0" o:connectangles="270,180,90,0" textboxrect="@1,0,@2,@6"/>
              <v:handles>
                <v:h position="#1,#0" xrange="0,10800" yrange="0,21600"/>
              </v:handles>
            </v:shapetype>
            <v:shape id="Arrow: Down 3" o:spid="_x0000_s1026" type="#_x0000_t67" style="position:absolute;margin-left:350.25pt;margin-top:-13.5pt;width:25.5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" adj="15580" fillcolor="#4472c4 [3204]" strokecolor="#09101d [484]" strokeweight="1pt"/>
          </w:pict>
        </mc:Fallback>
      </mc:AlternateContent>
    </w:r>
    <w:r w:rsidRPr="009D15CB">
      <w:rPr>
        <w:b/>
        <w:bCs/>
      </w:rPr>
      <w:t>See Below for the Letter of Recommendation!</w:t>
    </w:r>
  </w:p>
  <w:p w14:paraId="5EAD39EC" w14:textId="77777777" w:rsidR="001B620D" w:rsidRDefault="001B62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552109"/>
    <w:multiLevelType w:val="hybridMultilevel"/>
    <w:tmpl w:val="282E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807FB"/>
    <w:multiLevelType w:val="hybridMultilevel"/>
    <w:tmpl w:val="C5B06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59376">
    <w:abstractNumId w:val="0"/>
  </w:num>
  <w:num w:numId="2" w16cid:durableId="2052151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TA3MzQ0MzC2MDZU0lEKTi0uzszPAykwrAUAXSJSxywAAAA="/>
  </w:docVars>
  <w:rsids>
    <w:rsidRoot w:val="00104F58"/>
    <w:rsid w:val="00035D52"/>
    <w:rsid w:val="00041DD4"/>
    <w:rsid w:val="00104F58"/>
    <w:rsid w:val="001B620D"/>
    <w:rsid w:val="005806A5"/>
    <w:rsid w:val="00E752E7"/>
    <w:rsid w:val="00FC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1F678C"/>
  <w15:chartTrackingRefBased/>
  <w15:docId w15:val="{F1552586-AC9F-43E8-B8E4-2258A80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2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620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62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20D"/>
  </w:style>
  <w:style w:type="paragraph" w:styleId="Footer">
    <w:name w:val="footer"/>
    <w:basedOn w:val="Normal"/>
    <w:link w:val="FooterChar"/>
    <w:uiPriority w:val="99"/>
    <w:unhideWhenUsed/>
    <w:rsid w:val="001B62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2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icertified.com/six-sigma-certifications/lean-six-sigma-white-belt-certification/" TargetMode="External"/><Relationship Id="rId13" Type="http://schemas.openxmlformats.org/officeDocument/2006/relationships/hyperlink" Target="https://www.msicertified.com/six-sigma-certifications/six-sigma-lean-black-belt-certifica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msicertified.com/business/change-management-certification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sicertified.com/free-training/about-free-certifications-and-course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sicertified.com/all-certifications/" TargetMode="External"/><Relationship Id="rId10" Type="http://schemas.openxmlformats.org/officeDocument/2006/relationships/hyperlink" Target="https://www.msicertified.com/business-skills-certifications/free-business-management-certific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sicertified.com/project-management/project-management-essentials-certified/" TargetMode="External"/><Relationship Id="rId14" Type="http://schemas.openxmlformats.org/officeDocument/2006/relationships/hyperlink" Target="https://www.msicertified.com/project-management/project-management-qualifi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809</Characters>
  <Application>Microsoft Office Word</Application>
  <DocSecurity>0</DocSecurity>
  <Lines>58</Lines>
  <Paragraphs>22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dileo</dc:creator>
  <cp:keywords/>
  <dc:description/>
  <cp:lastModifiedBy>Mike DiLeo</cp:lastModifiedBy>
  <cp:revision>2</cp:revision>
  <dcterms:created xsi:type="dcterms:W3CDTF">2024-05-23T12:27:00Z</dcterms:created>
  <dcterms:modified xsi:type="dcterms:W3CDTF">2024-05-2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fb085-2bc8-423e-9f5d-7f00af62022e</vt:lpwstr>
  </property>
</Properties>
</file>